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ABB407" w14:textId="77777777" w:rsidR="00EF150B" w:rsidRPr="00EF150B" w:rsidRDefault="00EF150B" w:rsidP="00EF150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EF150B">
        <w:rPr>
          <w:rFonts w:ascii="Times New Roman" w:eastAsia="Times New Roman" w:hAnsi="Times New Roman" w:cs="Times New Roman"/>
          <w:b/>
          <w:bCs/>
          <w:kern w:val="36"/>
          <w:sz w:val="48"/>
          <w:szCs w:val="48"/>
          <w14:ligatures w14:val="none"/>
        </w:rPr>
        <w:t>Course Description:</w:t>
      </w:r>
    </w:p>
    <w:p w14:paraId="48262F1C" w14:textId="77777777" w:rsidR="00EF150B" w:rsidRPr="00EF150B" w:rsidRDefault="00EF150B" w:rsidP="00EF150B">
      <w:p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This course introduces students to data analysis techniques commonly used in environmental science. Students will learn methods of data collection, statistical analysis, data visualization, and interpretation of environmental datasets. Emphasis is placed on real-world applications using environmental case studies and developing skills in statistical software.</w:t>
      </w:r>
    </w:p>
    <w:p w14:paraId="7BEA1258" w14:textId="77777777" w:rsidR="00EF150B" w:rsidRPr="00EF150B" w:rsidRDefault="00EF150B" w:rsidP="00EF150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EF150B">
        <w:rPr>
          <w:rFonts w:ascii="Times New Roman" w:eastAsia="Times New Roman" w:hAnsi="Times New Roman" w:cs="Times New Roman"/>
          <w:b/>
          <w:bCs/>
          <w:kern w:val="36"/>
          <w:sz w:val="48"/>
          <w:szCs w:val="48"/>
          <w14:ligatures w14:val="none"/>
        </w:rPr>
        <w:t>Course Objectives:</w:t>
      </w:r>
    </w:p>
    <w:p w14:paraId="5DCEBD9E" w14:textId="77777777" w:rsidR="00EF150B" w:rsidRPr="00EF150B" w:rsidRDefault="00EF150B" w:rsidP="00EF150B">
      <w:p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By the end of this course, students will be able to:</w:t>
      </w:r>
    </w:p>
    <w:p w14:paraId="5F4D35C8" w14:textId="77777777" w:rsidR="00EF150B" w:rsidRPr="00EF150B" w:rsidRDefault="00EF150B" w:rsidP="00EF150B">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Understand basic statistical concepts applied to environmental data.</w:t>
      </w:r>
    </w:p>
    <w:p w14:paraId="30151C43" w14:textId="77777777" w:rsidR="00EF150B" w:rsidRPr="00EF150B" w:rsidRDefault="00EF150B" w:rsidP="00EF150B">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Perform exploratory data analysis and descriptive statistics.</w:t>
      </w:r>
    </w:p>
    <w:p w14:paraId="34EA11AE" w14:textId="77777777" w:rsidR="00EF150B" w:rsidRPr="00EF150B" w:rsidRDefault="00EF150B" w:rsidP="00EF150B">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Conduct hypothesis testing and regression analysis.</w:t>
      </w:r>
    </w:p>
    <w:p w14:paraId="12B503CD" w14:textId="77777777" w:rsidR="00EF150B" w:rsidRPr="00EF150B" w:rsidRDefault="00EF150B" w:rsidP="00EF150B">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Analyze time series and spatial data in environmental contexts.</w:t>
      </w:r>
    </w:p>
    <w:p w14:paraId="455F7CCE" w14:textId="77777777" w:rsidR="00EF150B" w:rsidRPr="00EF150B" w:rsidRDefault="00EF150B" w:rsidP="00EF150B">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Visualize environmental data effectively using graphs and maps.</w:t>
      </w:r>
    </w:p>
    <w:p w14:paraId="7B43C08D" w14:textId="77777777" w:rsidR="00EF150B" w:rsidRPr="00EF150B" w:rsidRDefault="00EF150B" w:rsidP="00EF150B">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Interpret and communicate data-driven findings in environmental science.</w:t>
      </w:r>
    </w:p>
    <w:p w14:paraId="713ED9A1" w14:textId="77777777" w:rsidR="00EF150B" w:rsidRPr="00EF150B" w:rsidRDefault="00EF150B" w:rsidP="00EF150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EF150B">
        <w:rPr>
          <w:rFonts w:ascii="Times New Roman" w:eastAsia="Times New Roman" w:hAnsi="Times New Roman" w:cs="Times New Roman"/>
          <w:b/>
          <w:bCs/>
          <w:kern w:val="36"/>
          <w:sz w:val="48"/>
          <w:szCs w:val="48"/>
          <w14:ligatures w14:val="none"/>
        </w:rPr>
        <w:t>Prerequisites:</w:t>
      </w:r>
    </w:p>
    <w:p w14:paraId="132FF1CC" w14:textId="77777777" w:rsidR="00EF150B" w:rsidRPr="00EF150B" w:rsidRDefault="00EF150B" w:rsidP="00EF150B">
      <w:p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Introductory Statistics or Instructor Approval.</w:t>
      </w:r>
    </w:p>
    <w:p w14:paraId="315BDFC6" w14:textId="77777777" w:rsidR="00EF150B" w:rsidRPr="00EF150B" w:rsidRDefault="00EF150B" w:rsidP="00EF150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EF150B">
        <w:rPr>
          <w:rFonts w:ascii="Times New Roman" w:eastAsia="Times New Roman" w:hAnsi="Times New Roman" w:cs="Times New Roman"/>
          <w:b/>
          <w:bCs/>
          <w:kern w:val="36"/>
          <w:sz w:val="48"/>
          <w:szCs w:val="48"/>
          <w14:ligatures w14:val="none"/>
        </w:rPr>
        <w:t>Textbook (Recommended):</w:t>
      </w:r>
    </w:p>
    <w:p w14:paraId="2CA47F67" w14:textId="77777777" w:rsidR="00EF150B" w:rsidRPr="00EF150B" w:rsidRDefault="00EF150B" w:rsidP="00EF150B">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i/>
          <w:iCs/>
          <w:kern w:val="0"/>
          <w14:ligatures w14:val="none"/>
        </w:rPr>
        <w:t>Statistics for Environmental Science and Management</w:t>
      </w:r>
      <w:r w:rsidRPr="00EF150B">
        <w:rPr>
          <w:rFonts w:ascii="Times New Roman" w:eastAsia="Times New Roman" w:hAnsi="Times New Roman" w:cs="Times New Roman"/>
          <w:kern w:val="0"/>
          <w14:ligatures w14:val="none"/>
        </w:rPr>
        <w:t xml:space="preserve"> by Bryan F.J. Manly (latest edition)</w:t>
      </w:r>
    </w:p>
    <w:p w14:paraId="3DB86F68" w14:textId="77777777" w:rsidR="00EF150B" w:rsidRPr="00EF150B" w:rsidRDefault="00EF150B" w:rsidP="00EF150B">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i/>
          <w:iCs/>
          <w:kern w:val="0"/>
          <w14:ligatures w14:val="none"/>
        </w:rPr>
        <w:t>Practical Statistics for Environmental and Biological Scientists</w:t>
      </w:r>
      <w:r w:rsidRPr="00EF150B">
        <w:rPr>
          <w:rFonts w:ascii="Times New Roman" w:eastAsia="Times New Roman" w:hAnsi="Times New Roman" w:cs="Times New Roman"/>
          <w:kern w:val="0"/>
          <w14:ligatures w14:val="none"/>
        </w:rPr>
        <w:t xml:space="preserve"> by John Townend (optional supplementary)</w:t>
      </w:r>
    </w:p>
    <w:p w14:paraId="6796AC37" w14:textId="77777777" w:rsidR="00EF150B" w:rsidRPr="00EF150B" w:rsidRDefault="00EF150B" w:rsidP="00EF150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EF150B">
        <w:rPr>
          <w:rFonts w:ascii="Times New Roman" w:eastAsia="Times New Roman" w:hAnsi="Times New Roman" w:cs="Times New Roman"/>
          <w:b/>
          <w:bCs/>
          <w:kern w:val="36"/>
          <w:sz w:val="48"/>
          <w:szCs w:val="48"/>
          <w14:ligatures w14:val="none"/>
        </w:rPr>
        <w:t>Software:</w:t>
      </w:r>
    </w:p>
    <w:p w14:paraId="1A59A61B" w14:textId="77777777" w:rsidR="00EF150B" w:rsidRPr="00EF150B" w:rsidRDefault="00EF150B" w:rsidP="00EF150B">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R (preferred) or Python (optional)</w:t>
      </w:r>
    </w:p>
    <w:p w14:paraId="7C461167" w14:textId="77777777" w:rsidR="00EF150B" w:rsidRPr="00EF150B" w:rsidRDefault="00EF150B" w:rsidP="00EF150B">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Excel or equivalent spreadsheet software</w:t>
      </w:r>
    </w:p>
    <w:p w14:paraId="27169415" w14:textId="77777777" w:rsidR="00EF150B" w:rsidRPr="00EF150B" w:rsidRDefault="00EF150B" w:rsidP="00EF150B">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QGIS (for basic spatial analysis)</w:t>
      </w:r>
    </w:p>
    <w:p w14:paraId="283BA041" w14:textId="77777777" w:rsidR="00EF150B" w:rsidRPr="00EF150B" w:rsidRDefault="00EF150B" w:rsidP="00EF150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EF150B">
        <w:rPr>
          <w:rFonts w:ascii="Times New Roman" w:eastAsia="Times New Roman" w:hAnsi="Times New Roman" w:cs="Times New Roman"/>
          <w:b/>
          <w:bCs/>
          <w:kern w:val="36"/>
          <w:sz w:val="48"/>
          <w:szCs w:val="48"/>
          <w14:ligatures w14:val="none"/>
        </w:rPr>
        <w:t>Weekly Top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2"/>
        <w:gridCol w:w="5948"/>
      </w:tblGrid>
      <w:tr w:rsidR="00EF150B" w:rsidRPr="00EF150B" w14:paraId="7DDA8DA4" w14:textId="77777777" w:rsidTr="00EF150B">
        <w:trPr>
          <w:tblHeader/>
          <w:tblCellSpacing w:w="15" w:type="dxa"/>
        </w:trPr>
        <w:tc>
          <w:tcPr>
            <w:tcW w:w="0" w:type="auto"/>
            <w:vAlign w:val="center"/>
            <w:hideMark/>
          </w:tcPr>
          <w:p w14:paraId="127FA10D" w14:textId="77777777" w:rsidR="00EF150B" w:rsidRPr="00EF150B" w:rsidRDefault="00EF150B" w:rsidP="00EF150B">
            <w:pPr>
              <w:spacing w:after="0" w:line="240" w:lineRule="auto"/>
              <w:jc w:val="center"/>
              <w:rPr>
                <w:rFonts w:ascii="Times New Roman" w:eastAsia="Times New Roman" w:hAnsi="Times New Roman" w:cs="Times New Roman"/>
                <w:b/>
                <w:bCs/>
                <w:kern w:val="0"/>
                <w14:ligatures w14:val="none"/>
              </w:rPr>
            </w:pPr>
            <w:r w:rsidRPr="00EF150B">
              <w:rPr>
                <w:rFonts w:ascii="Times New Roman" w:eastAsia="Times New Roman" w:hAnsi="Times New Roman" w:cs="Times New Roman"/>
                <w:b/>
                <w:bCs/>
                <w:kern w:val="0"/>
                <w14:ligatures w14:val="none"/>
              </w:rPr>
              <w:t>Week</w:t>
            </w:r>
          </w:p>
        </w:tc>
        <w:tc>
          <w:tcPr>
            <w:tcW w:w="0" w:type="auto"/>
            <w:vAlign w:val="center"/>
            <w:hideMark/>
          </w:tcPr>
          <w:p w14:paraId="4552357B" w14:textId="77777777" w:rsidR="00EF150B" w:rsidRPr="00EF150B" w:rsidRDefault="00EF150B" w:rsidP="00EF150B">
            <w:pPr>
              <w:spacing w:after="0" w:line="240" w:lineRule="auto"/>
              <w:jc w:val="center"/>
              <w:rPr>
                <w:rFonts w:ascii="Times New Roman" w:eastAsia="Times New Roman" w:hAnsi="Times New Roman" w:cs="Times New Roman"/>
                <w:b/>
                <w:bCs/>
                <w:kern w:val="0"/>
                <w14:ligatures w14:val="none"/>
              </w:rPr>
            </w:pPr>
            <w:r w:rsidRPr="00EF150B">
              <w:rPr>
                <w:rFonts w:ascii="Times New Roman" w:eastAsia="Times New Roman" w:hAnsi="Times New Roman" w:cs="Times New Roman"/>
                <w:b/>
                <w:bCs/>
                <w:kern w:val="0"/>
                <w14:ligatures w14:val="none"/>
              </w:rPr>
              <w:t>Topics</w:t>
            </w:r>
          </w:p>
        </w:tc>
      </w:tr>
      <w:tr w:rsidR="00EF150B" w:rsidRPr="00EF150B" w14:paraId="5DBCB63D" w14:textId="77777777" w:rsidTr="00EF150B">
        <w:trPr>
          <w:tblCellSpacing w:w="15" w:type="dxa"/>
        </w:trPr>
        <w:tc>
          <w:tcPr>
            <w:tcW w:w="0" w:type="auto"/>
            <w:vAlign w:val="center"/>
            <w:hideMark/>
          </w:tcPr>
          <w:p w14:paraId="4478C43D"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1</w:t>
            </w:r>
          </w:p>
        </w:tc>
        <w:tc>
          <w:tcPr>
            <w:tcW w:w="0" w:type="auto"/>
            <w:vAlign w:val="center"/>
            <w:hideMark/>
          </w:tcPr>
          <w:p w14:paraId="680D3525"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Introduction to Environmental Data and Data Management</w:t>
            </w:r>
          </w:p>
        </w:tc>
      </w:tr>
      <w:tr w:rsidR="00EF150B" w:rsidRPr="00EF150B" w14:paraId="389B7632" w14:textId="77777777" w:rsidTr="00EF150B">
        <w:trPr>
          <w:tblCellSpacing w:w="15" w:type="dxa"/>
        </w:trPr>
        <w:tc>
          <w:tcPr>
            <w:tcW w:w="0" w:type="auto"/>
            <w:vAlign w:val="center"/>
            <w:hideMark/>
          </w:tcPr>
          <w:p w14:paraId="2BA82E49"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2</w:t>
            </w:r>
          </w:p>
        </w:tc>
        <w:tc>
          <w:tcPr>
            <w:tcW w:w="0" w:type="auto"/>
            <w:vAlign w:val="center"/>
            <w:hideMark/>
          </w:tcPr>
          <w:p w14:paraId="6E045E1D"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Descriptive Statistics and Data Summarization</w:t>
            </w:r>
          </w:p>
        </w:tc>
      </w:tr>
      <w:tr w:rsidR="00EF150B" w:rsidRPr="00EF150B" w14:paraId="344C1011" w14:textId="77777777" w:rsidTr="00EF150B">
        <w:trPr>
          <w:tblCellSpacing w:w="15" w:type="dxa"/>
        </w:trPr>
        <w:tc>
          <w:tcPr>
            <w:tcW w:w="0" w:type="auto"/>
            <w:vAlign w:val="center"/>
            <w:hideMark/>
          </w:tcPr>
          <w:p w14:paraId="3F123927"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3</w:t>
            </w:r>
          </w:p>
        </w:tc>
        <w:tc>
          <w:tcPr>
            <w:tcW w:w="0" w:type="auto"/>
            <w:vAlign w:val="center"/>
            <w:hideMark/>
          </w:tcPr>
          <w:p w14:paraId="3927509B"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Probability Concepts and Distributions</w:t>
            </w:r>
          </w:p>
        </w:tc>
      </w:tr>
      <w:tr w:rsidR="00EF150B" w:rsidRPr="00EF150B" w14:paraId="7755A9FF" w14:textId="77777777" w:rsidTr="00EF150B">
        <w:trPr>
          <w:tblCellSpacing w:w="15" w:type="dxa"/>
        </w:trPr>
        <w:tc>
          <w:tcPr>
            <w:tcW w:w="0" w:type="auto"/>
            <w:vAlign w:val="center"/>
            <w:hideMark/>
          </w:tcPr>
          <w:p w14:paraId="65113A22"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4</w:t>
            </w:r>
          </w:p>
        </w:tc>
        <w:tc>
          <w:tcPr>
            <w:tcW w:w="0" w:type="auto"/>
            <w:vAlign w:val="center"/>
            <w:hideMark/>
          </w:tcPr>
          <w:p w14:paraId="60F02203"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Hypothesis Testing and Confidence Intervals</w:t>
            </w:r>
          </w:p>
        </w:tc>
      </w:tr>
      <w:tr w:rsidR="00EF150B" w:rsidRPr="00EF150B" w14:paraId="5AA9266E" w14:textId="77777777" w:rsidTr="00EF150B">
        <w:trPr>
          <w:tblCellSpacing w:w="15" w:type="dxa"/>
        </w:trPr>
        <w:tc>
          <w:tcPr>
            <w:tcW w:w="0" w:type="auto"/>
            <w:vAlign w:val="center"/>
            <w:hideMark/>
          </w:tcPr>
          <w:p w14:paraId="2C67A4D5"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5</w:t>
            </w:r>
          </w:p>
        </w:tc>
        <w:tc>
          <w:tcPr>
            <w:tcW w:w="0" w:type="auto"/>
            <w:vAlign w:val="center"/>
            <w:hideMark/>
          </w:tcPr>
          <w:p w14:paraId="1F2B4956"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Analysis of Variance (ANOVA)</w:t>
            </w:r>
          </w:p>
        </w:tc>
      </w:tr>
      <w:tr w:rsidR="00EF150B" w:rsidRPr="00EF150B" w14:paraId="096B5331" w14:textId="77777777" w:rsidTr="00EF150B">
        <w:trPr>
          <w:tblCellSpacing w:w="15" w:type="dxa"/>
        </w:trPr>
        <w:tc>
          <w:tcPr>
            <w:tcW w:w="0" w:type="auto"/>
            <w:vAlign w:val="center"/>
            <w:hideMark/>
          </w:tcPr>
          <w:p w14:paraId="26344106"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lastRenderedPageBreak/>
              <w:t>6</w:t>
            </w:r>
          </w:p>
        </w:tc>
        <w:tc>
          <w:tcPr>
            <w:tcW w:w="0" w:type="auto"/>
            <w:vAlign w:val="center"/>
            <w:hideMark/>
          </w:tcPr>
          <w:p w14:paraId="3DAF4EB5"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Correlation and Linear Regression</w:t>
            </w:r>
          </w:p>
        </w:tc>
      </w:tr>
      <w:tr w:rsidR="00EF150B" w:rsidRPr="00EF150B" w14:paraId="340B9361" w14:textId="77777777" w:rsidTr="00EF150B">
        <w:trPr>
          <w:tblCellSpacing w:w="15" w:type="dxa"/>
        </w:trPr>
        <w:tc>
          <w:tcPr>
            <w:tcW w:w="0" w:type="auto"/>
            <w:vAlign w:val="center"/>
            <w:hideMark/>
          </w:tcPr>
          <w:p w14:paraId="756345AE"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7</w:t>
            </w:r>
          </w:p>
        </w:tc>
        <w:tc>
          <w:tcPr>
            <w:tcW w:w="0" w:type="auto"/>
            <w:vAlign w:val="center"/>
            <w:hideMark/>
          </w:tcPr>
          <w:p w14:paraId="7C751DF7"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Multiple Regression and Model Selection</w:t>
            </w:r>
          </w:p>
        </w:tc>
      </w:tr>
      <w:tr w:rsidR="00EF150B" w:rsidRPr="00EF150B" w14:paraId="47680F99" w14:textId="77777777" w:rsidTr="00EF150B">
        <w:trPr>
          <w:tblCellSpacing w:w="15" w:type="dxa"/>
        </w:trPr>
        <w:tc>
          <w:tcPr>
            <w:tcW w:w="0" w:type="auto"/>
            <w:vAlign w:val="center"/>
            <w:hideMark/>
          </w:tcPr>
          <w:p w14:paraId="3B21B373"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8</w:t>
            </w:r>
          </w:p>
        </w:tc>
        <w:tc>
          <w:tcPr>
            <w:tcW w:w="0" w:type="auto"/>
            <w:vAlign w:val="center"/>
            <w:hideMark/>
          </w:tcPr>
          <w:p w14:paraId="16EE19FF"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Non-parametric Tests in Environmental Data</w:t>
            </w:r>
          </w:p>
        </w:tc>
      </w:tr>
      <w:tr w:rsidR="00EF150B" w:rsidRPr="00EF150B" w14:paraId="70FFCBD9" w14:textId="77777777" w:rsidTr="00EF150B">
        <w:trPr>
          <w:tblCellSpacing w:w="15" w:type="dxa"/>
        </w:trPr>
        <w:tc>
          <w:tcPr>
            <w:tcW w:w="0" w:type="auto"/>
            <w:vAlign w:val="center"/>
            <w:hideMark/>
          </w:tcPr>
          <w:p w14:paraId="7E2B30C0"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9</w:t>
            </w:r>
          </w:p>
        </w:tc>
        <w:tc>
          <w:tcPr>
            <w:tcW w:w="0" w:type="auto"/>
            <w:vAlign w:val="center"/>
            <w:hideMark/>
          </w:tcPr>
          <w:p w14:paraId="59FA4397"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Introduction to Time Series Analysis</w:t>
            </w:r>
          </w:p>
        </w:tc>
      </w:tr>
      <w:tr w:rsidR="00EF150B" w:rsidRPr="00EF150B" w14:paraId="1374F444" w14:textId="77777777" w:rsidTr="00EF150B">
        <w:trPr>
          <w:tblCellSpacing w:w="15" w:type="dxa"/>
        </w:trPr>
        <w:tc>
          <w:tcPr>
            <w:tcW w:w="0" w:type="auto"/>
            <w:vAlign w:val="center"/>
            <w:hideMark/>
          </w:tcPr>
          <w:p w14:paraId="203C356D"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10</w:t>
            </w:r>
          </w:p>
        </w:tc>
        <w:tc>
          <w:tcPr>
            <w:tcW w:w="0" w:type="auto"/>
            <w:vAlign w:val="center"/>
            <w:hideMark/>
          </w:tcPr>
          <w:p w14:paraId="40DA5829"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 xml:space="preserve">Spatial Data Basics and </w:t>
            </w:r>
            <w:proofErr w:type="spellStart"/>
            <w:r w:rsidRPr="00EF150B">
              <w:rPr>
                <w:rFonts w:ascii="Times New Roman" w:eastAsia="Times New Roman" w:hAnsi="Times New Roman" w:cs="Times New Roman"/>
                <w:kern w:val="0"/>
                <w14:ligatures w14:val="none"/>
              </w:rPr>
              <w:t>Geostatistics</w:t>
            </w:r>
            <w:proofErr w:type="spellEnd"/>
          </w:p>
        </w:tc>
      </w:tr>
      <w:tr w:rsidR="00EF150B" w:rsidRPr="00EF150B" w14:paraId="58569694" w14:textId="77777777" w:rsidTr="00EF150B">
        <w:trPr>
          <w:tblCellSpacing w:w="15" w:type="dxa"/>
        </w:trPr>
        <w:tc>
          <w:tcPr>
            <w:tcW w:w="0" w:type="auto"/>
            <w:vAlign w:val="center"/>
            <w:hideMark/>
          </w:tcPr>
          <w:p w14:paraId="08CB803D"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11</w:t>
            </w:r>
          </w:p>
        </w:tc>
        <w:tc>
          <w:tcPr>
            <w:tcW w:w="0" w:type="auto"/>
            <w:vAlign w:val="center"/>
            <w:hideMark/>
          </w:tcPr>
          <w:p w14:paraId="02036C18"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Multivariate Analysis (PCA, Cluster Analysis)</w:t>
            </w:r>
          </w:p>
        </w:tc>
      </w:tr>
      <w:tr w:rsidR="00EF150B" w:rsidRPr="00EF150B" w14:paraId="402993CE" w14:textId="77777777" w:rsidTr="00EF150B">
        <w:trPr>
          <w:tblCellSpacing w:w="15" w:type="dxa"/>
        </w:trPr>
        <w:tc>
          <w:tcPr>
            <w:tcW w:w="0" w:type="auto"/>
            <w:vAlign w:val="center"/>
            <w:hideMark/>
          </w:tcPr>
          <w:p w14:paraId="0CDB9F03"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12</w:t>
            </w:r>
          </w:p>
        </w:tc>
        <w:tc>
          <w:tcPr>
            <w:tcW w:w="0" w:type="auto"/>
            <w:vAlign w:val="center"/>
            <w:hideMark/>
          </w:tcPr>
          <w:p w14:paraId="606FE824"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Data Visualization Techniques (Graphs, Maps, Dashboards)</w:t>
            </w:r>
          </w:p>
        </w:tc>
      </w:tr>
      <w:tr w:rsidR="00EF150B" w:rsidRPr="00EF150B" w14:paraId="775B5910" w14:textId="77777777" w:rsidTr="00EF150B">
        <w:trPr>
          <w:tblCellSpacing w:w="15" w:type="dxa"/>
        </w:trPr>
        <w:tc>
          <w:tcPr>
            <w:tcW w:w="0" w:type="auto"/>
            <w:vAlign w:val="center"/>
            <w:hideMark/>
          </w:tcPr>
          <w:p w14:paraId="161820CD"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13</w:t>
            </w:r>
          </w:p>
        </w:tc>
        <w:tc>
          <w:tcPr>
            <w:tcW w:w="0" w:type="auto"/>
            <w:vAlign w:val="center"/>
            <w:hideMark/>
          </w:tcPr>
          <w:p w14:paraId="36AF1F95"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Case Studies in Environmental Monitoring (Air, Water, Soil)</w:t>
            </w:r>
          </w:p>
        </w:tc>
      </w:tr>
      <w:tr w:rsidR="00EF150B" w:rsidRPr="00EF150B" w14:paraId="3B8B1FA2" w14:textId="77777777" w:rsidTr="00EF150B">
        <w:trPr>
          <w:tblCellSpacing w:w="15" w:type="dxa"/>
        </w:trPr>
        <w:tc>
          <w:tcPr>
            <w:tcW w:w="0" w:type="auto"/>
            <w:vAlign w:val="center"/>
            <w:hideMark/>
          </w:tcPr>
          <w:p w14:paraId="0674B506"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14</w:t>
            </w:r>
          </w:p>
        </w:tc>
        <w:tc>
          <w:tcPr>
            <w:tcW w:w="0" w:type="auto"/>
            <w:vAlign w:val="center"/>
            <w:hideMark/>
          </w:tcPr>
          <w:p w14:paraId="4651648C" w14:textId="77777777" w:rsidR="00EF150B" w:rsidRPr="00EF150B" w:rsidRDefault="00EF150B" w:rsidP="00EF150B">
            <w:pPr>
              <w:spacing w:after="0"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Final Project Presentations</w:t>
            </w:r>
          </w:p>
        </w:tc>
      </w:tr>
    </w:tbl>
    <w:p w14:paraId="63495C59" w14:textId="77777777" w:rsidR="00EF150B" w:rsidRPr="00EF150B" w:rsidRDefault="00EF150B" w:rsidP="00EF150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EF150B">
        <w:rPr>
          <w:rFonts w:ascii="Times New Roman" w:eastAsia="Times New Roman" w:hAnsi="Times New Roman" w:cs="Times New Roman"/>
          <w:b/>
          <w:bCs/>
          <w:kern w:val="36"/>
          <w:sz w:val="48"/>
          <w:szCs w:val="48"/>
          <w14:ligatures w14:val="none"/>
        </w:rPr>
        <w:t>Assessment:</w:t>
      </w:r>
    </w:p>
    <w:p w14:paraId="10689BA6" w14:textId="77777777" w:rsidR="00EF150B" w:rsidRPr="00EF150B" w:rsidRDefault="00EF150B" w:rsidP="00EF150B">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Weekly Assignments and Quizzes (25%)</w:t>
      </w:r>
    </w:p>
    <w:p w14:paraId="1827F690" w14:textId="77777777" w:rsidR="00EF150B" w:rsidRPr="00EF150B" w:rsidRDefault="00EF150B" w:rsidP="00EF150B">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Midterm Exam (20%)</w:t>
      </w:r>
    </w:p>
    <w:p w14:paraId="502AC22F" w14:textId="77777777" w:rsidR="00EF150B" w:rsidRPr="00EF150B" w:rsidRDefault="00EF150B" w:rsidP="00EF150B">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Final Project (30%)</w:t>
      </w:r>
    </w:p>
    <w:p w14:paraId="1368770B" w14:textId="77777777" w:rsidR="00EF150B" w:rsidRPr="00EF150B" w:rsidRDefault="00EF150B" w:rsidP="00EF150B">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Final Exam (20%)</w:t>
      </w:r>
    </w:p>
    <w:p w14:paraId="29AB9F0A" w14:textId="77777777" w:rsidR="00EF150B" w:rsidRPr="00EF150B" w:rsidRDefault="00EF150B" w:rsidP="00EF150B">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Participation and Discussions (5%)</w:t>
      </w:r>
    </w:p>
    <w:p w14:paraId="38010565" w14:textId="77777777" w:rsidR="00EF150B" w:rsidRPr="00EF150B" w:rsidRDefault="00EF150B" w:rsidP="00EF150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EF150B">
        <w:rPr>
          <w:rFonts w:ascii="Times New Roman" w:eastAsia="Times New Roman" w:hAnsi="Times New Roman" w:cs="Times New Roman"/>
          <w:b/>
          <w:bCs/>
          <w:kern w:val="36"/>
          <w:sz w:val="48"/>
          <w:szCs w:val="48"/>
          <w14:ligatures w14:val="none"/>
        </w:rPr>
        <w:t>Final Project:</w:t>
      </w:r>
    </w:p>
    <w:p w14:paraId="1A38C777" w14:textId="77777777" w:rsidR="00EF150B" w:rsidRPr="00EF150B" w:rsidRDefault="00EF150B" w:rsidP="00EF150B">
      <w:p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Students will select an environmental dataset (or be assigned one) and apply the learned methods to analyze it. Deliverables include a written report and a presentation.</w:t>
      </w:r>
    </w:p>
    <w:p w14:paraId="0F48D68F" w14:textId="77777777" w:rsidR="00EF150B" w:rsidRPr="00EF150B" w:rsidRDefault="00EF150B" w:rsidP="00EF150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EF150B">
        <w:rPr>
          <w:rFonts w:ascii="Times New Roman" w:eastAsia="Times New Roman" w:hAnsi="Times New Roman" w:cs="Times New Roman"/>
          <w:b/>
          <w:bCs/>
          <w:kern w:val="36"/>
          <w:sz w:val="48"/>
          <w:szCs w:val="48"/>
          <w14:ligatures w14:val="none"/>
        </w:rPr>
        <w:t>Course Policies:</w:t>
      </w:r>
    </w:p>
    <w:p w14:paraId="785BD382" w14:textId="77777777" w:rsidR="00EF150B" w:rsidRPr="00EF150B" w:rsidRDefault="00EF150B" w:rsidP="00EF150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Attendance and active participation are important.</w:t>
      </w:r>
    </w:p>
    <w:p w14:paraId="75CE1ED4" w14:textId="77777777" w:rsidR="00EF150B" w:rsidRPr="00EF150B" w:rsidRDefault="00EF150B" w:rsidP="00EF150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Assignments must be submitted on time unless prior arrangements are made.</w:t>
      </w:r>
    </w:p>
    <w:p w14:paraId="7F81ADE9" w14:textId="77777777" w:rsidR="00EF150B" w:rsidRPr="00EF150B" w:rsidRDefault="00EF150B" w:rsidP="00EF150B">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Collaboration is encouraged, but all submitted work must be individual unless specified.</w:t>
      </w:r>
    </w:p>
    <w:p w14:paraId="2CF9D070" w14:textId="77777777" w:rsidR="00EF150B" w:rsidRPr="00EF150B" w:rsidRDefault="00EF150B" w:rsidP="00EF150B">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EF150B">
        <w:rPr>
          <w:rFonts w:ascii="Times New Roman" w:eastAsia="Times New Roman" w:hAnsi="Times New Roman" w:cs="Times New Roman"/>
          <w:b/>
          <w:bCs/>
          <w:kern w:val="36"/>
          <w:sz w:val="48"/>
          <w:szCs w:val="48"/>
          <w14:ligatures w14:val="none"/>
        </w:rPr>
        <w:t>Important Dates:</w:t>
      </w:r>
    </w:p>
    <w:p w14:paraId="06BE17DB" w14:textId="77777777" w:rsidR="00EF150B" w:rsidRPr="00EF150B" w:rsidRDefault="00EF150B" w:rsidP="00EF150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Midterm Exam: Week 7</w:t>
      </w:r>
    </w:p>
    <w:p w14:paraId="45A5E4C1" w14:textId="77777777" w:rsidR="00EF150B" w:rsidRPr="00EF150B" w:rsidRDefault="00EF150B" w:rsidP="00EF150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Final Exam: Week 14</w:t>
      </w:r>
    </w:p>
    <w:p w14:paraId="0845A2CC" w14:textId="77777777" w:rsidR="00EF150B" w:rsidRPr="00EF150B" w:rsidRDefault="00EF150B" w:rsidP="00EF150B">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EF150B">
        <w:rPr>
          <w:rFonts w:ascii="Times New Roman" w:eastAsia="Times New Roman" w:hAnsi="Times New Roman" w:cs="Times New Roman"/>
          <w:kern w:val="0"/>
          <w14:ligatures w14:val="none"/>
        </w:rPr>
        <w:t>Final Project Due: Week 13</w:t>
      </w:r>
    </w:p>
    <w:p w14:paraId="72BA8FF0" w14:textId="77777777" w:rsidR="00F51447" w:rsidRPr="00EF150B" w:rsidRDefault="00F51447" w:rsidP="00EF150B"/>
    <w:sectPr w:rsidR="00F51447" w:rsidRPr="00EF150B" w:rsidSect="00D816D2">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46043"/>
    <w:multiLevelType w:val="multilevel"/>
    <w:tmpl w:val="77A46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842BC"/>
    <w:multiLevelType w:val="multilevel"/>
    <w:tmpl w:val="E46A6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E26E91"/>
    <w:multiLevelType w:val="multilevel"/>
    <w:tmpl w:val="DC96F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5214A9"/>
    <w:multiLevelType w:val="multilevel"/>
    <w:tmpl w:val="7F7AF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043648"/>
    <w:multiLevelType w:val="multilevel"/>
    <w:tmpl w:val="6F3E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2935C0"/>
    <w:multiLevelType w:val="multilevel"/>
    <w:tmpl w:val="8386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FD2461"/>
    <w:multiLevelType w:val="multilevel"/>
    <w:tmpl w:val="AA728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B378CB"/>
    <w:multiLevelType w:val="multilevel"/>
    <w:tmpl w:val="A2BA6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8E423A"/>
    <w:multiLevelType w:val="multilevel"/>
    <w:tmpl w:val="DAD60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2F0667"/>
    <w:multiLevelType w:val="multilevel"/>
    <w:tmpl w:val="A15C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B86A4E"/>
    <w:multiLevelType w:val="multilevel"/>
    <w:tmpl w:val="E9DAD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E821A2"/>
    <w:multiLevelType w:val="multilevel"/>
    <w:tmpl w:val="FE1E9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5F7220"/>
    <w:multiLevelType w:val="multilevel"/>
    <w:tmpl w:val="2EE20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0502222">
    <w:abstractNumId w:val="2"/>
  </w:num>
  <w:num w:numId="2" w16cid:durableId="1983389124">
    <w:abstractNumId w:val="4"/>
  </w:num>
  <w:num w:numId="3" w16cid:durableId="346760742">
    <w:abstractNumId w:val="0"/>
  </w:num>
  <w:num w:numId="4" w16cid:durableId="1684165358">
    <w:abstractNumId w:val="9"/>
  </w:num>
  <w:num w:numId="5" w16cid:durableId="111753299">
    <w:abstractNumId w:val="3"/>
  </w:num>
  <w:num w:numId="6" w16cid:durableId="1350718000">
    <w:abstractNumId w:val="12"/>
  </w:num>
  <w:num w:numId="7" w16cid:durableId="256913836">
    <w:abstractNumId w:val="6"/>
  </w:num>
  <w:num w:numId="8" w16cid:durableId="1874222285">
    <w:abstractNumId w:val="10"/>
  </w:num>
  <w:num w:numId="9" w16cid:durableId="816384979">
    <w:abstractNumId w:val="11"/>
  </w:num>
  <w:num w:numId="10" w16cid:durableId="1457215538">
    <w:abstractNumId w:val="7"/>
  </w:num>
  <w:num w:numId="11" w16cid:durableId="977799939">
    <w:abstractNumId w:val="1"/>
  </w:num>
  <w:num w:numId="12" w16cid:durableId="320232582">
    <w:abstractNumId w:val="5"/>
  </w:num>
  <w:num w:numId="13" w16cid:durableId="4037213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0tDA2szQ3NTY0NDdT0lEKTi0uzszPAykwrAUA7rvLliwAAAA="/>
  </w:docVars>
  <w:rsids>
    <w:rsidRoot w:val="0047487B"/>
    <w:rsid w:val="00110A45"/>
    <w:rsid w:val="00182023"/>
    <w:rsid w:val="001E231F"/>
    <w:rsid w:val="0047487B"/>
    <w:rsid w:val="006F0736"/>
    <w:rsid w:val="00D816D2"/>
    <w:rsid w:val="00DB6726"/>
    <w:rsid w:val="00EF150B"/>
    <w:rsid w:val="00F514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560A4"/>
  <w15:chartTrackingRefBased/>
  <w15:docId w15:val="{4FD65299-4F9F-449C-89E5-B232C81EB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487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7487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7487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7487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7487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7487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487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487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487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87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7487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7487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7487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7487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7487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487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487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487B"/>
    <w:rPr>
      <w:rFonts w:eastAsiaTheme="majorEastAsia" w:cstheme="majorBidi"/>
      <w:color w:val="272727" w:themeColor="text1" w:themeTint="D8"/>
    </w:rPr>
  </w:style>
  <w:style w:type="paragraph" w:styleId="Title">
    <w:name w:val="Title"/>
    <w:basedOn w:val="Normal"/>
    <w:next w:val="Normal"/>
    <w:link w:val="TitleChar"/>
    <w:uiPriority w:val="10"/>
    <w:qFormat/>
    <w:rsid w:val="0047487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487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487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487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487B"/>
    <w:pPr>
      <w:spacing w:before="160"/>
      <w:jc w:val="center"/>
    </w:pPr>
    <w:rPr>
      <w:i/>
      <w:iCs/>
      <w:color w:val="404040" w:themeColor="text1" w:themeTint="BF"/>
    </w:rPr>
  </w:style>
  <w:style w:type="character" w:customStyle="1" w:styleId="QuoteChar">
    <w:name w:val="Quote Char"/>
    <w:basedOn w:val="DefaultParagraphFont"/>
    <w:link w:val="Quote"/>
    <w:uiPriority w:val="29"/>
    <w:rsid w:val="0047487B"/>
    <w:rPr>
      <w:i/>
      <w:iCs/>
      <w:color w:val="404040" w:themeColor="text1" w:themeTint="BF"/>
    </w:rPr>
  </w:style>
  <w:style w:type="paragraph" w:styleId="ListParagraph">
    <w:name w:val="List Paragraph"/>
    <w:basedOn w:val="Normal"/>
    <w:uiPriority w:val="34"/>
    <w:qFormat/>
    <w:rsid w:val="0047487B"/>
    <w:pPr>
      <w:ind w:left="720"/>
      <w:contextualSpacing/>
    </w:pPr>
  </w:style>
  <w:style w:type="character" w:styleId="IntenseEmphasis">
    <w:name w:val="Intense Emphasis"/>
    <w:basedOn w:val="DefaultParagraphFont"/>
    <w:uiPriority w:val="21"/>
    <w:qFormat/>
    <w:rsid w:val="0047487B"/>
    <w:rPr>
      <w:i/>
      <w:iCs/>
      <w:color w:val="0F4761" w:themeColor="accent1" w:themeShade="BF"/>
    </w:rPr>
  </w:style>
  <w:style w:type="paragraph" w:styleId="IntenseQuote">
    <w:name w:val="Intense Quote"/>
    <w:basedOn w:val="Normal"/>
    <w:next w:val="Normal"/>
    <w:link w:val="IntenseQuoteChar"/>
    <w:uiPriority w:val="30"/>
    <w:qFormat/>
    <w:rsid w:val="0047487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487B"/>
    <w:rPr>
      <w:i/>
      <w:iCs/>
      <w:color w:val="0F4761" w:themeColor="accent1" w:themeShade="BF"/>
    </w:rPr>
  </w:style>
  <w:style w:type="character" w:styleId="IntenseReference">
    <w:name w:val="Intense Reference"/>
    <w:basedOn w:val="DefaultParagraphFont"/>
    <w:uiPriority w:val="32"/>
    <w:qFormat/>
    <w:rsid w:val="0047487B"/>
    <w:rPr>
      <w:b/>
      <w:bCs/>
      <w:smallCaps/>
      <w:color w:val="0F4761" w:themeColor="accent1" w:themeShade="BF"/>
      <w:spacing w:val="5"/>
    </w:rPr>
  </w:style>
  <w:style w:type="character" w:styleId="Strong">
    <w:name w:val="Strong"/>
    <w:basedOn w:val="DefaultParagraphFont"/>
    <w:uiPriority w:val="22"/>
    <w:qFormat/>
    <w:rsid w:val="00DB6726"/>
    <w:rPr>
      <w:b/>
      <w:bCs/>
    </w:rPr>
  </w:style>
  <w:style w:type="character" w:styleId="Emphasis">
    <w:name w:val="Emphasis"/>
    <w:basedOn w:val="DefaultParagraphFont"/>
    <w:uiPriority w:val="20"/>
    <w:qFormat/>
    <w:rsid w:val="00DB672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5128135">
      <w:bodyDiv w:val="1"/>
      <w:marLeft w:val="0"/>
      <w:marRight w:val="0"/>
      <w:marTop w:val="0"/>
      <w:marBottom w:val="0"/>
      <w:divBdr>
        <w:top w:val="none" w:sz="0" w:space="0" w:color="auto"/>
        <w:left w:val="none" w:sz="0" w:space="0" w:color="auto"/>
        <w:bottom w:val="none" w:sz="0" w:space="0" w:color="auto"/>
        <w:right w:val="none" w:sz="0" w:space="0" w:color="auto"/>
      </w:divBdr>
    </w:div>
    <w:div w:id="1346899508">
      <w:bodyDiv w:val="1"/>
      <w:marLeft w:val="0"/>
      <w:marRight w:val="0"/>
      <w:marTop w:val="0"/>
      <w:marBottom w:val="0"/>
      <w:divBdr>
        <w:top w:val="none" w:sz="0" w:space="0" w:color="auto"/>
        <w:left w:val="none" w:sz="0" w:space="0" w:color="auto"/>
        <w:bottom w:val="none" w:sz="0" w:space="0" w:color="auto"/>
        <w:right w:val="none" w:sz="0" w:space="0" w:color="auto"/>
      </w:divBdr>
      <w:divsChild>
        <w:div w:id="926772509">
          <w:marLeft w:val="0"/>
          <w:marRight w:val="0"/>
          <w:marTop w:val="0"/>
          <w:marBottom w:val="0"/>
          <w:divBdr>
            <w:top w:val="none" w:sz="0" w:space="0" w:color="auto"/>
            <w:left w:val="none" w:sz="0" w:space="0" w:color="auto"/>
            <w:bottom w:val="none" w:sz="0" w:space="0" w:color="auto"/>
            <w:right w:val="none" w:sz="0" w:space="0" w:color="auto"/>
          </w:divBdr>
          <w:divsChild>
            <w:div w:id="87473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804326">
      <w:bodyDiv w:val="1"/>
      <w:marLeft w:val="0"/>
      <w:marRight w:val="0"/>
      <w:marTop w:val="0"/>
      <w:marBottom w:val="0"/>
      <w:divBdr>
        <w:top w:val="none" w:sz="0" w:space="0" w:color="auto"/>
        <w:left w:val="none" w:sz="0" w:space="0" w:color="auto"/>
        <w:bottom w:val="none" w:sz="0" w:space="0" w:color="auto"/>
        <w:right w:val="none" w:sz="0" w:space="0" w:color="auto"/>
      </w:divBdr>
      <w:divsChild>
        <w:div w:id="734205217">
          <w:marLeft w:val="0"/>
          <w:marRight w:val="0"/>
          <w:marTop w:val="0"/>
          <w:marBottom w:val="0"/>
          <w:divBdr>
            <w:top w:val="none" w:sz="0" w:space="0" w:color="auto"/>
            <w:left w:val="none" w:sz="0" w:space="0" w:color="auto"/>
            <w:bottom w:val="none" w:sz="0" w:space="0" w:color="auto"/>
            <w:right w:val="none" w:sz="0" w:space="0" w:color="auto"/>
          </w:divBdr>
          <w:divsChild>
            <w:div w:id="433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15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381</Words>
  <Characters>2172</Characters>
  <Application>Microsoft Office Word</Application>
  <DocSecurity>0</DocSecurity>
  <Lines>18</Lines>
  <Paragraphs>5</Paragraphs>
  <ScaleCrop>false</ScaleCrop>
  <Company/>
  <LinksUpToDate>false</LinksUpToDate>
  <CharactersWithSpaces>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fez</dc:creator>
  <cp:keywords/>
  <dc:description/>
  <cp:lastModifiedBy>Ahmad, Hafez</cp:lastModifiedBy>
  <cp:revision>2</cp:revision>
  <cp:lastPrinted>2025-04-27T03:34:00Z</cp:lastPrinted>
  <dcterms:created xsi:type="dcterms:W3CDTF">2025-04-27T03:52:00Z</dcterms:created>
  <dcterms:modified xsi:type="dcterms:W3CDTF">2025-04-27T03:52:00Z</dcterms:modified>
</cp:coreProperties>
</file>